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3edc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2a2891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0c4be8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22:47:08Z</dcterms:created>
  <dcterms:modified xsi:type="dcterms:W3CDTF">2022-01-19T22:47:08Z</dcterms:modified>
</cp:coreProperties>
</file>